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Уход за жирной кожей лица.</w:t>
      </w:r>
      <w:r>
        <w:br w:type="textWrapping"/>
      </w:r>
      <w:r>
        <w:t xml:space="preserve"> </w:t>
      </w:r>
      <w:r>
        <w:t xml:space="preserve">Многие так и не знают какой у них тип кожи на лице. Кожа бывает сухая, нормальная, комбинированная и жирная. За любым типом кожи необходим уход. Если ухаживать за кожей неправильно, то это приведет к появлению преждевременных морщинок, высыпаниям (прыщам), большим порам и изменению типа кожи.</w:t>
      </w:r>
      <w:r>
        <w:br w:type="textWrapping"/>
      </w:r>
      <w:r>
        <w:t xml:space="preserve"> </w:t>
      </w:r>
      <w:r>
        <w:t xml:space="preserve">Определяем тип кожи</w:t>
      </w:r>
      <w:r>
        <w:br w:type="textWrapping"/>
      </w:r>
      <w:r>
        <w:t xml:space="preserve"> </w:t>
      </w:r>
      <w:r>
        <w:t xml:space="preserve">Для проведения теста необходимы подручные предметы. Например, бумага, стекло, зеркальце или же кусочек туалетной бумаги (самой простой, не ароматизированной). Снимаем макияж, умываемся водой без каких-либо средств по уходу за кожей. После этого промакиваем лицо полотенцем. ВАЖНО! Никаких средств после умывания наносить нельзя! Ждем пару часиков. Приступаем к самому тесту. К любому участку на лице прислоняем подручный предмет. Оставляем его на полминуты и убираем. Если на предмете нет никаких пятен, то кожа сухая, нормальная или комбинированная. Если кожа комбинированная, то, например, от лба на предмете останутся пятна, а от щек их не будет. Если на предмете видны жирные пятна, то без сомнения кожа жирная. И разговор пойдет именно о ней.</w:t>
      </w:r>
      <w:r>
        <w:br w:type="textWrapping"/>
      </w:r>
      <w:r>
        <w:t xml:space="preserve"> </w:t>
      </w:r>
      <w:r>
        <w:t xml:space="preserve">Жирная кожа - не повод для расстройств. Но за ней, как и за любой другой нужно ухаживать ежедневно.</w:t>
      </w:r>
      <w:r>
        <w:br w:type="textWrapping"/>
      </w:r>
      <w:r>
        <w:t xml:space="preserve"> </w:t>
      </w:r>
      <w:r>
        <w:t xml:space="preserve">Как ухаживать за кожей лица:</w:t>
      </w:r>
      <w:r>
        <w:br w:type="textWrapping"/>
      </w:r>
      <w:r>
        <w:t xml:space="preserve"> </w:t>
      </w:r>
      <w:r>
        <w:t xml:space="preserve">• Никогда не умывайтесь холодной водой. В идеале нужно умываться горячей водой. Она лучше смывает жир.</w:t>
      </w:r>
      <w:r>
        <w:br w:type="textWrapping"/>
      </w:r>
      <w:r>
        <w:t xml:space="preserve"> </w:t>
      </w:r>
      <w:r>
        <w:t xml:space="preserve">• Если на коже присутствуют угри, то умывайтесь антибактериальным мылом.</w:t>
      </w:r>
      <w:r>
        <w:br w:type="textWrapping"/>
      </w:r>
      <w:r>
        <w:t xml:space="preserve"> </w:t>
      </w:r>
      <w:r>
        <w:t xml:space="preserve">• Не пользуйтесь увлажняющем мылом (например, Dove), оно только усугубит ситуацию.</w:t>
      </w:r>
      <w:r>
        <w:br w:type="textWrapping"/>
      </w:r>
      <w:r>
        <w:t xml:space="preserve"> </w:t>
      </w:r>
      <w:r>
        <w:t xml:space="preserve">• Используйте косметику, предназначенную для жирной кожи.</w:t>
      </w:r>
      <w:r>
        <w:br w:type="textWrapping"/>
      </w:r>
      <w:r>
        <w:t xml:space="preserve"> </w:t>
      </w:r>
      <w:r>
        <w:t xml:space="preserve">• Не царапайте, не выдавливайте, а так же не вскрывайте прыщи. На жирной коже чаще происходят воспаления, лучше видны поры, а еще поры намного глубже. Лучше сходить в салон на "чистку" лица. Там это все делает профессионал.</w:t>
      </w:r>
      <w:r>
        <w:br w:type="textWrapping"/>
      </w:r>
      <w:r>
        <w:t xml:space="preserve"> </w:t>
      </w:r>
      <w:r>
        <w:t xml:space="preserve">• Даже жирная кожа поддается шелушению. Проводите пилинг только с средствами, которые предназначены для жирной кожи. Шелушения можно счищать мочалкой или специальной щеточкой.</w:t>
      </w:r>
      <w:r>
        <w:br w:type="textWrapping"/>
      </w:r>
      <w:r>
        <w:t xml:space="preserve"> </w:t>
      </w:r>
      <w:r>
        <w:t xml:space="preserve">• Если поры большие, то сделайте отвар из тысячелистника. Для приготовления добавьте в стакан с кипятком ложку тысячелистника. Дайте настояться 40-50 минут. После этого нужно процедить, дать остыть и протереть лицо. Отвар хранится в холоде не больше пяти дней.</w:t>
      </w:r>
      <w:r>
        <w:br w:type="textWrapping"/>
      </w:r>
      <w:r>
        <w:t xml:space="preserve"> </w:t>
      </w:r>
      <w:r>
        <w:t xml:space="preserve">• Если кожа ужасно жирная, то не старайтесь её полностью высушить. Кожа приобретет нездоровый вид.</w:t>
      </w:r>
      <w:r>
        <w:br w:type="textWrapping"/>
      </w:r>
      <w:r>
        <w:t xml:space="preserve"> </w:t>
      </w:r>
      <w:r>
        <w:t xml:space="preserve">• Для того, чтобы лицо стало подтянутым, а пору сузились сделайте маску из глины. Глина продается в аптеке. Кстати, глиной можно мазать не только лицо, но и все тело. Кожа станет более эластичной, а так же примет здоровый и отдохнувший вид.</w:t>
      </w:r>
      <w:r>
        <w:br w:type="textWrapping"/>
      </w:r>
      <w:r>
        <w:t xml:space="preserve"> </w:t>
      </w:r>
      <w:r>
        <w:t xml:space="preserve">• В целях профилактики принимайте по одной ложке льняного масла каждое утро на голодный желудок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5843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